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Japan</w:t>
      </w:r>
      <w:r>
        <w:t xml:space="preserve"> </w:t>
      </w:r>
      <w:r>
        <w:t xml:space="preserve">Tokyo</w:t>
      </w:r>
    </w:p>
    <w:p>
      <w:pPr>
        <w:pStyle w:val="FirstParagraph"/>
      </w:pPr>
      <w:r>
        <w:rPr>
          <w:bCs/>
          <w:b/>
        </w:rPr>
        <w:t xml:space="preserve">Dear Hiring Manager,</w:t>
      </w:r>
    </w:p>
    <w:p>
      <w:pPr>
        <w:pStyle w:val="BodyText"/>
      </w:pPr>
      <w:r>
        <w:t xml:space="preserve">I am writing with profound enthusiasm to express my unwavering interest in the Photographer Internship position at [Company Name], as advertised on [Platform where ad was seen - e.g., LinkedIn, company website]. As a dedicated and technically proficient photography student currently pursuing my Bachelor of Fine Arts in Visual Communication at [Your University], I have long admired the innovative visual storytelling and cultural sensitivity that define Tokyo's dynamic photography scene. My deep passion for capturing authentic human moments, coupled with my meticulous attention to detail and technical expertise, aligns seamlessly with the creative vision you seek in an Internship Application Letter candidate. This opportunity to immerse myself in Japan's vibrant photographic landscape, specifically within the heart of Tokyo, represents not just a professional milestone but a transformative step toward becoming a globally conscious visual artist.</w:t>
      </w:r>
    </w:p>
    <w:p>
      <w:pPr>
        <w:pStyle w:val="BodyText"/>
      </w:pPr>
      <w:r>
        <w:t xml:space="preserve">My journey as a Photographer has been defined by both rigorous technical study and an insatiable curiosity for the interplay of light, culture, and narrative. I have honed my skills across diverse genres – from documentary street photography in bustling urban environments to intimate portrait sessions that reveal quiet emotional truths. My portfolio, accessible at [Link to Online Portfolio], showcases a cohesive body of work reflecting this range: a series documenting the serene beauty of Asakusa's Senso-ji Temple during pre-dawn hours (capturing the transition from darkness to the first light on ancient stone lanterns), and another exploring the vibrant, layered subcultures within Harajuku's Takeshita Street, where I used natural window light to emphasize texture and individuality amidst youthful energy. I am proficient in industry-standard equipment including Sony A7IV systems with a versatile selection of prime lenses (35mm f/1.4, 85mm f/1.2), Canon EOS R6 Mark II, and master the post-processing workflow within Adobe Lightroom Classic and Photoshop to ensure color accuracy and emotional resonance. Crucially, I understand that exceptional photography transcends technical prowess; it demands patience, cultural empathy, and an ability to observe without intrusion – qualities I actively cultivate through my engagement with Tokyo's visual culture.</w:t>
      </w:r>
    </w:p>
    <w:p>
      <w:pPr>
        <w:pStyle w:val="BodyText"/>
      </w:pPr>
      <w:r>
        <w:t xml:space="preserve">Why Japan Tokyo specifically? My fascination with the city is deeply rooted in its unique synthesis of ancient traditions and cutting-edge futurism, a duality that creates endlessly compelling photographic opportunities. The way modern glass towers reflect traditional Shinto shrines in Omotesando, the quiet ritual of tea ceremony practiced within a minimalist cafe near Akihabara, or the fleeting expressions of commuters navigating Shibuya Crossing at 8 AM – these are not just subjects; they are narratives waiting to be told visually. Tokyo’s streets function as an open-air museum where every frame holds layers of meaning, demanding a photographer who understands the context beyond the immediate scene. I have dedicated significant time to studying Japanese photography history (from Daidō Moriyama's gritty urbanism to Nobuyoshi Araki's intimate explorations) and contemporary trends, understanding that true immersion requires respecting the nuances of place and people. My ongoing pursuit of Japanese language proficiency (currently at N3 level via [Language School/Program]) is driven by a genuine desire to communicate respectfully with subjects, grasp cultural references in my work, and fully integrate into the Tokyo-based creative community – a vital aspect of any successful Internship Application Letter for this role.</w:t>
      </w:r>
    </w:p>
    <w:p>
      <w:pPr>
        <w:pStyle w:val="BodyText"/>
      </w:pPr>
      <w:r>
        <w:t xml:space="preserve">I am acutely aware that excellence in photography within Japan's demanding professional environment requires more than just artistic skill; it necessitates unwavering professionalism, adaptability, and respect for Japanese work ethics. I have consistently demonstrated these qualities through my academic projects and volunteer roles. For instance, during a month-long community project documenting local artisans in [Your City/Country], I meticulously followed schedules (often working early mornings), maintained absolute discretion with sensitive subjects, and delivered edited content precisely on deadline – mirroring the precision expected in Tokyo's creative agencies. I am prepared to embrace the collaborative spirit of Japanese workplaces, learning from seasoned professionals with humility, contributing diligently to team objectives, and approaching every assignment – whether assisting on a commercial shoot for a fashion brand or documenting an environmental project in Shinjuku Gyoen National Garden – with absolute dedication. My portfolio reflects not just what I capture, but how I approach the process: methodically, thoughtfully, and always with the subject's dignity in mind.</w:t>
      </w:r>
    </w:p>
    <w:p>
      <w:pPr>
        <w:pStyle w:val="BodyText"/>
      </w:pPr>
      <w:r>
        <w:t xml:space="preserve">My commitment to this path is further evidenced by my proactive engagement with Tokyo's photographic ecosystem. I actively follow leading Japanese photography studios like [Mention a Specific Studio if possible - e.g., Kojima Studio or conceptualize one like "Tokyo Lens Collective"], study the work of contemporary photographers featured in magazines like "Photo Art" and "Shashin no Tomo," and regularly attend online talks by Tokyo-based visual artists on platforms such as J-Pop Culture Network. I am not merely applying for an internship; I am eager to contribute meaningfully from day one, whether it’s assisting with studio lighting setups, managing photo archives according to strict industry standards, or helping develop concepts for new projects that authentically represent the multifaceted spirit of Tokyo. My goal is not just to learn the craft in Tokyo, but to grow as a Photographer whose work resonates with global audiences while deeply understanding and honoring the specific context of Japan.</w:t>
      </w:r>
    </w:p>
    <w:p>
      <w:pPr>
        <w:pStyle w:val="BodyText"/>
      </w:pPr>
      <w:r>
        <w:t xml:space="preserve">Thank you for considering my application for this coveted Internship Application Letter position at [Company Name]. I am deeply inspired by your studio's commitment to [Mention Specific Project, Style, or Value - e.g., "elevating street photography as cultural documentation" or "innovative environmental storytelling"], and I am confident that my technical skills, cultural sensitivity, and passionate dedication to the art form align perfectly with your team's vision. I am eager to bring my unique perspective as a dedicated Photographer eager to learn from Tokyo’s finest in this vibrant city. I have attached my detailed resume, portfolio link (including 15 high-resolution images with contextual captions), and academic transcripts for your review. I am available for an interview at your earliest convenience, preferably via Zoom or in person within Tokyo if possible, and I look forward to discussing how my skills can contribute to the creative success of [Company Name] during this pivotal stage of my career.</w:t>
      </w:r>
    </w:p>
    <w:p>
      <w:pPr>
        <w:pStyle w:val="BodyText"/>
      </w:pPr>
      <w:r>
        <w:t xml:space="preserve">Sincerely,</w:t>
      </w:r>
    </w:p>
    <w:p>
      <w:pPr>
        <w:pStyle w:val="BodyText"/>
      </w:pPr>
      <w:r>
        <w:t xml:space="preserve">[Your Full Name]</w:t>
      </w:r>
    </w:p>
    <w:p>
      <w:pPr>
        <w:pStyle w:val="BodyText"/>
      </w:pPr>
      <w:r>
        <w:t xml:space="preserve">[Your Email Address] | [Your Phone Number] | [Link to Professional Portfolio Website]</w:t>
      </w:r>
    </w:p>
    <w:p>
      <w:pPr>
        <w:pStyle w:val="BodyText"/>
      </w:pPr>
      <w:r>
        <w:t xml:space="preserve">[City, Country - e.g., Tokyo, Japan (if currently residing there) or Your Home City,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Japan Tokyo</dc:title>
  <dc:creator/>
  <dc:language>en</dc:language>
  <cp:keywords/>
  <dcterms:created xsi:type="dcterms:W3CDTF">2026-07-23T19:14:02Z</dcterms:created>
  <dcterms:modified xsi:type="dcterms:W3CDTF">2026-07-23T19:14:02Z</dcterms:modified>
</cp:coreProperties>
</file>

<file path=docProps/custom.xml><?xml version="1.0" encoding="utf-8"?>
<Properties xmlns="http://schemas.openxmlformats.org/officeDocument/2006/custom-properties" xmlns:vt="http://schemas.openxmlformats.org/officeDocument/2006/docPropsVTypes"/>
</file>